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y Pitcair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tcair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22 West Dakin Street,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p07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60810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